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87F29" w14:textId="5C71315A" w:rsidR="00B9386B" w:rsidRPr="00B9386B" w:rsidRDefault="00B9386B" w:rsidP="00B9386B">
      <w:pPr>
        <w:rPr>
          <w:rFonts w:asciiTheme="majorHAnsi" w:hAnsiTheme="majorHAnsi"/>
          <w:b/>
          <w:bCs/>
          <w:sz w:val="24"/>
          <w:szCs w:val="24"/>
        </w:rPr>
      </w:pPr>
      <w:r w:rsidRPr="00B9386B">
        <w:rPr>
          <w:rFonts w:asciiTheme="majorHAnsi" w:hAnsiTheme="majorHAnsi"/>
          <w:b/>
          <w:sz w:val="24"/>
          <w:szCs w:val="24"/>
          <w:lang w:bidi="ru-RU"/>
        </w:rPr>
        <w:t>Контрольный список комплекта первой необходимости</w:t>
      </w:r>
    </w:p>
    <w:p w14:paraId="048984B2" w14:textId="7D7F26AE" w:rsidR="00802CE8" w:rsidRDefault="00802CE8" w:rsidP="00802CE8">
      <w:pPr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оберите базовый комплект первой необходимости. Вы можете дополнять его по мере необходимости. Адаптируйте его к вашим особым потребностям. Включите все необходимое на случай пребывания дома без воды или электричества, а также если потребуется покинуть дом в спешке. Храните комплект в сухом, легко доступном месте. Проверяйте комплект каждые полгода, чтобы заменить устаревшие или сезонные препараты и материалы. </w:t>
      </w:r>
    </w:p>
    <w:p w14:paraId="281C3B3B" w14:textId="0C1C0D98" w:rsidR="00B9386B" w:rsidRPr="00B9386B" w:rsidRDefault="00B9386B" w:rsidP="00802CE8">
      <w:pPr>
        <w:rPr>
          <w:rFonts w:asciiTheme="majorHAnsi" w:hAnsiTheme="majorHAnsi"/>
          <w:b/>
          <w:bCs/>
          <w:sz w:val="24"/>
          <w:szCs w:val="24"/>
        </w:rPr>
      </w:pPr>
      <w:r w:rsidRPr="00B9386B">
        <w:rPr>
          <w:rFonts w:asciiTheme="majorHAnsi" w:hAnsiTheme="majorHAnsi"/>
          <w:b/>
          <w:sz w:val="24"/>
          <w:szCs w:val="24"/>
          <w:lang w:bidi="ru-RU"/>
        </w:rPr>
        <w:t>Все необходимое на случай ограничений по выходу из дома или эвакуации</w:t>
      </w:r>
    </w:p>
    <w:p w14:paraId="3BF0D421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Контактная информация доверенного лица для связи в экстренных случаях </w:t>
      </w:r>
    </w:p>
    <w:p w14:paraId="1F0376CF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Копии важных документов </w:t>
      </w:r>
    </w:p>
    <w:p w14:paraId="6AEEA858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Лекарства, отпускаемые по рецепту, и очки </w:t>
      </w:r>
    </w:p>
    <w:p w14:paraId="51B434AF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Зарядное устройство для телефона и аккумулятор </w:t>
      </w:r>
    </w:p>
    <w:p w14:paraId="44D8AE76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Наличные или дорожные чеки </w:t>
      </w:r>
    </w:p>
    <w:p w14:paraId="54EF23F8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Защитные средства для лица </w:t>
      </w:r>
    </w:p>
    <w:p w14:paraId="44BFF978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висток, чтобы подать сигнал о помощи </w:t>
      </w:r>
    </w:p>
    <w:p w14:paraId="02D7F485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Подгузники, влажные салфетки, детское питание, смеси, при необходимости </w:t>
      </w:r>
    </w:p>
    <w:p w14:paraId="45B4EDBE" w14:textId="13D238C1" w:rsidR="00802CE8" w:rsidRP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Корм для домашних животных, необходимые препараты, ветеринарный паспорт, бирка, переноска, при необходимости </w:t>
      </w:r>
    </w:p>
    <w:p w14:paraId="55B6B46B" w14:textId="77777777" w:rsidR="00802CE8" w:rsidRDefault="00802CE8" w:rsidP="00802CE8">
      <w:pPr>
        <w:spacing w:after="0"/>
        <w:rPr>
          <w:rFonts w:asciiTheme="majorHAnsi" w:hAnsiTheme="majorHAnsi"/>
          <w:b/>
          <w:bCs/>
          <w:sz w:val="24"/>
          <w:szCs w:val="24"/>
        </w:rPr>
      </w:pPr>
    </w:p>
    <w:p w14:paraId="2B044058" w14:textId="1391A6BF" w:rsidR="00802CE8" w:rsidRPr="00802CE8" w:rsidRDefault="00802CE8" w:rsidP="00802CE8">
      <w:pPr>
        <w:spacing w:after="0"/>
        <w:rPr>
          <w:rFonts w:asciiTheme="majorHAnsi" w:hAnsiTheme="majorHAnsi"/>
          <w:b/>
          <w:bCs/>
          <w:sz w:val="24"/>
          <w:szCs w:val="24"/>
        </w:rPr>
      </w:pPr>
      <w:r w:rsidRPr="00802CE8">
        <w:rPr>
          <w:rFonts w:asciiTheme="majorHAnsi" w:hAnsiTheme="majorHAnsi"/>
          <w:b/>
          <w:sz w:val="24"/>
          <w:szCs w:val="24"/>
          <w:lang w:bidi="ru-RU"/>
        </w:rPr>
        <w:t>Все необходимое на случай ограничений по выходу из дома (укрытие на месте, карантин или изоляция)</w:t>
      </w:r>
    </w:p>
    <w:p w14:paraId="3EE6B4C0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>Бутилированная вода (4,5 литра на человека в день в течение 3 дней)</w:t>
      </w:r>
    </w:p>
    <w:p w14:paraId="3FAF6759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Консервы и продукты, которые не портятся </w:t>
      </w:r>
    </w:p>
    <w:p w14:paraId="2D93EE84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Ручной консервный нож </w:t>
      </w:r>
    </w:p>
    <w:p w14:paraId="1FB94DE9" w14:textId="471C8E82" w:rsidR="00802CE8" w:rsidRP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>Фонарик или лампа с дополнительными батарейками или аккумулятором</w:t>
      </w:r>
    </w:p>
    <w:p w14:paraId="5AD9B131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Аптечка и термометр </w:t>
      </w:r>
    </w:p>
    <w:p w14:paraId="0D31C18E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Радио (с аккумулятором или ручным генератором) с дополнительным аккумулятором </w:t>
      </w:r>
    </w:p>
    <w:p w14:paraId="17D533E2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пички в водонепроницаемом контейнере </w:t>
      </w:r>
    </w:p>
    <w:p w14:paraId="3AA8F8DB" w14:textId="2D5BF85D" w:rsidR="00802CE8" w:rsidRDefault="00802CE8" w:rsidP="00B9386B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Бытовые чистящие или дезинфицирующие средства </w:t>
      </w:r>
    </w:p>
    <w:p w14:paraId="3C53E49F" w14:textId="77777777" w:rsidR="00802CE8" w:rsidRPr="00802CE8" w:rsidRDefault="00802CE8" w:rsidP="00802CE8">
      <w:pPr>
        <w:spacing w:after="0"/>
        <w:ind w:left="360"/>
        <w:rPr>
          <w:rFonts w:asciiTheme="majorHAnsi" w:hAnsiTheme="majorHAnsi"/>
          <w:sz w:val="24"/>
          <w:szCs w:val="24"/>
        </w:rPr>
      </w:pPr>
    </w:p>
    <w:p w14:paraId="3E8660A6" w14:textId="52D8E499" w:rsidR="00802CE8" w:rsidRPr="00802CE8" w:rsidRDefault="00802CE8" w:rsidP="00802CE8">
      <w:p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b/>
          <w:sz w:val="24"/>
          <w:szCs w:val="24"/>
          <w:lang w:bidi="ru-RU"/>
        </w:rPr>
        <w:t xml:space="preserve">Все необходимое на случай срочного выхода из дома (эвакуация) </w:t>
      </w:r>
    </w:p>
    <w:p w14:paraId="2CD5DAA4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менная одежда и прочная обувь (на каждого человека) </w:t>
      </w:r>
    </w:p>
    <w:p w14:paraId="40702C8C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редства коммуникации, при необходимости </w:t>
      </w:r>
    </w:p>
    <w:p w14:paraId="354D992C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Медицинское оборудование, при необходимости </w:t>
      </w:r>
    </w:p>
    <w:p w14:paraId="1AC2CDEB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Предметы личной гигиены </w:t>
      </w:r>
    </w:p>
    <w:p w14:paraId="03BDB062" w14:textId="2151CBD4" w:rsidR="00B9386B" w:rsidRP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>Спальный мешок или одеяло (на каждого человека)</w:t>
      </w:r>
    </w:p>
    <w:p w14:paraId="69B35EB1" w14:textId="77777777" w:rsidR="009667CA" w:rsidRDefault="009667CA" w:rsidP="00B9386B">
      <w:pPr>
        <w:spacing w:before="240"/>
        <w:rPr>
          <w:rFonts w:asciiTheme="majorHAnsi" w:hAnsiTheme="majorHAnsi"/>
          <w:b/>
          <w:sz w:val="24"/>
          <w:szCs w:val="24"/>
          <w:lang w:bidi="ru-RU"/>
        </w:rPr>
      </w:pPr>
    </w:p>
    <w:p w14:paraId="154051AC" w14:textId="36620700" w:rsidR="00B9386B" w:rsidRPr="00B9386B" w:rsidRDefault="00B9386B" w:rsidP="00B9386B">
      <w:pPr>
        <w:spacing w:before="240"/>
        <w:rPr>
          <w:rFonts w:asciiTheme="majorHAnsi" w:hAnsiTheme="majorHAnsi"/>
          <w:b/>
          <w:bCs/>
          <w:sz w:val="24"/>
          <w:szCs w:val="24"/>
        </w:rPr>
      </w:pPr>
      <w:r w:rsidRPr="00B9386B">
        <w:rPr>
          <w:rFonts w:asciiTheme="majorHAnsi" w:hAnsiTheme="majorHAnsi"/>
          <w:b/>
          <w:sz w:val="24"/>
          <w:szCs w:val="24"/>
          <w:lang w:bidi="ru-RU"/>
        </w:rPr>
        <w:lastRenderedPageBreak/>
        <w:t>Контактные лица семьи</w:t>
      </w:r>
    </w:p>
    <w:p w14:paraId="36F7EF85" w14:textId="61FC89A5" w:rsidR="00802CE8" w:rsidRDefault="00802CE8" w:rsidP="009667CA">
      <w:pPr>
        <w:spacing w:line="240" w:lineRule="auto"/>
        <w:rPr>
          <w:rFonts w:asciiTheme="majorHAnsi" w:hAnsiTheme="majorHAnsi"/>
          <w:sz w:val="24"/>
          <w:szCs w:val="24"/>
        </w:rPr>
      </w:pPr>
      <w:r w:rsidRPr="00C67903">
        <w:rPr>
          <w:rFonts w:asciiTheme="majorHAnsi" w:hAnsiTheme="majorHAnsi"/>
          <w:b/>
          <w:sz w:val="24"/>
          <w:szCs w:val="24"/>
          <w:lang w:bidi="ru-RU"/>
        </w:rPr>
        <w:t>Ф.И.О.</w:t>
      </w:r>
      <w:r w:rsidR="009667CA" w:rsidRPr="009667CA">
        <w:rPr>
          <w:rFonts w:asciiTheme="majorHAnsi" w:hAnsiTheme="majorHAnsi"/>
          <w:b/>
          <w:sz w:val="24"/>
          <w:szCs w:val="24"/>
          <w:lang w:bidi="ru-RU"/>
        </w:rPr>
        <w:t xml:space="preserve"> </w:t>
      </w:r>
      <w:r w:rsidRPr="00C67903">
        <w:rPr>
          <w:rFonts w:asciiTheme="majorHAnsi" w:hAnsiTheme="majorHAnsi"/>
          <w:sz w:val="24"/>
          <w:szCs w:val="24"/>
          <w:lang w:bidi="ru-RU"/>
        </w:rPr>
        <w:t xml:space="preserve">человека, живущего поблизости: </w:t>
      </w:r>
    </w:p>
    <w:p w14:paraId="60AC8E31" w14:textId="77777777" w:rsidR="00802CE8" w:rsidRPr="00C67903" w:rsidRDefault="00802CE8" w:rsidP="00802CE8">
      <w:pPr>
        <w:spacing w:line="240" w:lineRule="auto"/>
        <w:rPr>
          <w:rFonts w:asciiTheme="majorHAnsi" w:hAnsiTheme="majorHAnsi"/>
          <w:sz w:val="24"/>
          <w:szCs w:val="24"/>
        </w:rPr>
      </w:pPr>
      <w:r w:rsidRPr="00C67903">
        <w:rPr>
          <w:rFonts w:asciiTheme="majorHAnsi" w:hAnsiTheme="majorHAnsi"/>
          <w:sz w:val="24"/>
          <w:szCs w:val="24"/>
          <w:lang w:bidi="ru-RU"/>
        </w:rPr>
        <w:t xml:space="preserve">Телефон: </w:t>
      </w:r>
    </w:p>
    <w:p w14:paraId="31295832" w14:textId="4E6263FD" w:rsidR="00802CE8" w:rsidRDefault="00802CE8" w:rsidP="00802CE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Адрес электронной почты: </w:t>
      </w:r>
    </w:p>
    <w:p w14:paraId="3DFA8785" w14:textId="283726F8" w:rsidR="00802CE8" w:rsidRDefault="00802CE8" w:rsidP="009667CA">
      <w:pPr>
        <w:spacing w:line="240" w:lineRule="auto"/>
        <w:rPr>
          <w:rFonts w:asciiTheme="majorHAnsi" w:hAnsiTheme="majorHAnsi"/>
          <w:sz w:val="24"/>
          <w:szCs w:val="24"/>
        </w:rPr>
      </w:pPr>
      <w:r w:rsidRPr="00C67903">
        <w:rPr>
          <w:rFonts w:asciiTheme="majorHAnsi" w:hAnsiTheme="majorHAnsi"/>
          <w:b/>
          <w:sz w:val="24"/>
          <w:szCs w:val="24"/>
          <w:lang w:bidi="ru-RU"/>
        </w:rPr>
        <w:t>Ф.И.О.</w:t>
      </w:r>
      <w:r w:rsidR="009667CA">
        <w:rPr>
          <w:rFonts w:asciiTheme="majorHAnsi" w:hAnsiTheme="majorHAnsi"/>
          <w:b/>
          <w:sz w:val="24"/>
          <w:szCs w:val="24"/>
          <w:lang w:val="en-US" w:bidi="ru-RU"/>
        </w:rPr>
        <w:t xml:space="preserve"> </w:t>
      </w:r>
      <w:r w:rsidRPr="00C67903">
        <w:rPr>
          <w:rFonts w:asciiTheme="majorHAnsi" w:hAnsiTheme="majorHAnsi"/>
          <w:sz w:val="24"/>
          <w:szCs w:val="24"/>
          <w:lang w:bidi="ru-RU"/>
        </w:rPr>
        <w:t xml:space="preserve">человека, живущего в другом месте: </w:t>
      </w:r>
    </w:p>
    <w:p w14:paraId="4F2DC239" w14:textId="77777777" w:rsidR="00802CE8" w:rsidRPr="00C67903" w:rsidRDefault="00802CE8" w:rsidP="00802CE8">
      <w:pPr>
        <w:spacing w:line="240" w:lineRule="auto"/>
        <w:rPr>
          <w:rFonts w:asciiTheme="majorHAnsi" w:hAnsiTheme="majorHAnsi"/>
          <w:sz w:val="24"/>
          <w:szCs w:val="24"/>
        </w:rPr>
      </w:pPr>
      <w:r w:rsidRPr="00C67903">
        <w:rPr>
          <w:rFonts w:asciiTheme="majorHAnsi" w:hAnsiTheme="majorHAnsi"/>
          <w:sz w:val="24"/>
          <w:szCs w:val="24"/>
          <w:lang w:bidi="ru-RU"/>
        </w:rPr>
        <w:t xml:space="preserve">Телефон: </w:t>
      </w:r>
    </w:p>
    <w:p w14:paraId="2980D46F" w14:textId="77777777" w:rsidR="00802CE8" w:rsidRPr="00C67903" w:rsidRDefault="00802CE8" w:rsidP="00802CE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Адрес электронной почты: </w:t>
      </w:r>
    </w:p>
    <w:p w14:paraId="61BBE299" w14:textId="2FA2CD8F" w:rsidR="00B9386B" w:rsidRPr="00B9386B" w:rsidRDefault="00B9386B" w:rsidP="00B9386B">
      <w:pPr>
        <w:rPr>
          <w:rFonts w:asciiTheme="majorHAnsi" w:hAnsiTheme="majorHAnsi"/>
          <w:b/>
          <w:bCs/>
          <w:sz w:val="24"/>
          <w:szCs w:val="24"/>
        </w:rPr>
      </w:pPr>
      <w:r w:rsidRPr="00B9386B">
        <w:rPr>
          <w:rFonts w:asciiTheme="majorHAnsi" w:hAnsiTheme="majorHAnsi"/>
          <w:b/>
          <w:sz w:val="24"/>
          <w:szCs w:val="24"/>
          <w:lang w:bidi="ru-RU"/>
        </w:rPr>
        <w:t>Места встреч для членов семьи</w:t>
      </w:r>
    </w:p>
    <w:p w14:paraId="7FF1010A" w14:textId="3D8BABC4" w:rsidR="00B9386B" w:rsidRPr="00B9386B" w:rsidRDefault="00B9386B" w:rsidP="00B9386B">
      <w:pPr>
        <w:rPr>
          <w:rFonts w:asciiTheme="majorHAnsi" w:hAnsiTheme="majorHAnsi"/>
          <w:sz w:val="24"/>
          <w:szCs w:val="24"/>
        </w:rPr>
      </w:pPr>
      <w:r w:rsidRPr="00B9386B">
        <w:rPr>
          <w:rFonts w:asciiTheme="majorHAnsi" w:hAnsiTheme="majorHAnsi"/>
          <w:sz w:val="24"/>
          <w:szCs w:val="24"/>
          <w:lang w:bidi="ru-RU"/>
        </w:rPr>
        <w:t xml:space="preserve">Рядом с домом: </w:t>
      </w:r>
    </w:p>
    <w:p w14:paraId="5BC1C754" w14:textId="67856BDD" w:rsidR="00B9386B" w:rsidRDefault="00B9386B" w:rsidP="00B9386B">
      <w:pPr>
        <w:rPr>
          <w:rFonts w:asciiTheme="majorHAnsi" w:hAnsiTheme="majorHAnsi"/>
          <w:sz w:val="24"/>
          <w:szCs w:val="24"/>
        </w:rPr>
      </w:pPr>
      <w:r w:rsidRPr="00B9386B">
        <w:rPr>
          <w:rFonts w:asciiTheme="majorHAnsi" w:hAnsiTheme="majorHAnsi"/>
          <w:sz w:val="24"/>
          <w:szCs w:val="24"/>
          <w:lang w:bidi="ru-RU"/>
        </w:rPr>
        <w:t xml:space="preserve">За пределами района: </w:t>
      </w:r>
    </w:p>
    <w:p w14:paraId="0487D8ED" w14:textId="6A99B531" w:rsidR="000806C8" w:rsidRDefault="000806C8" w:rsidP="00B9386B">
      <w:pPr>
        <w:rPr>
          <w:rFonts w:asciiTheme="majorHAnsi" w:hAnsiTheme="majorHAnsi"/>
          <w:sz w:val="24"/>
          <w:szCs w:val="24"/>
        </w:rPr>
      </w:pPr>
    </w:p>
    <w:p w14:paraId="25C90260" w14:textId="6303A487" w:rsidR="000806C8" w:rsidRPr="00B9386B" w:rsidRDefault="000806C8" w:rsidP="00B9386B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>Mass.gov/BePrepared</w:t>
      </w:r>
    </w:p>
    <w:p w14:paraId="3408D488" w14:textId="77777777" w:rsidR="00B9386B" w:rsidRPr="00B9386B" w:rsidRDefault="00B9386B" w:rsidP="00B9386B">
      <w:pPr>
        <w:rPr>
          <w:rFonts w:asciiTheme="majorHAnsi" w:hAnsiTheme="majorHAnsi"/>
          <w:b/>
          <w:bCs/>
          <w:sz w:val="24"/>
          <w:szCs w:val="24"/>
        </w:rPr>
      </w:pPr>
    </w:p>
    <w:p w14:paraId="71291DED" w14:textId="77777777" w:rsidR="00435CE1" w:rsidRPr="00B9386B" w:rsidRDefault="00435CE1" w:rsidP="00435CE1">
      <w:pPr>
        <w:rPr>
          <w:rFonts w:asciiTheme="majorHAnsi" w:hAnsiTheme="majorHAnsi"/>
          <w:b/>
          <w:bCs/>
          <w:sz w:val="24"/>
          <w:szCs w:val="24"/>
        </w:rPr>
      </w:pPr>
      <w:r w:rsidRPr="00B9386B">
        <w:rPr>
          <w:rFonts w:asciiTheme="majorHAnsi" w:hAnsiTheme="majorHAnsi"/>
          <w:b/>
          <w:sz w:val="24"/>
          <w:szCs w:val="24"/>
          <w:lang w:bidi="ru-RU"/>
        </w:rPr>
        <w:t>Семейный план действий в чрезвычайной ситуации</w:t>
      </w:r>
    </w:p>
    <w:p w14:paraId="5C838667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оставьте список контактных лиц для всех, кто проживает вместе с вами. Укажите номера телефонов с места работы, учебы и номера мобильных телефонов. </w:t>
      </w:r>
    </w:p>
    <w:p w14:paraId="6330D96D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В качестве контактных лиц лучше указать не менее двух людей — кого-то, кто проживает поблизости, и того, кто живет в другом месте. </w:t>
      </w:r>
    </w:p>
    <w:p w14:paraId="22F06679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оставьте план эвакуации и выберите место встречи для членов семьи рядом с вашим домом и иное место за пределами вашего района. </w:t>
      </w:r>
    </w:p>
    <w:p w14:paraId="0F7DEE29" w14:textId="77777777" w:rsid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Узнайте, какие меры применяет учебное заведение, где учатся ваши дети, в случае чрезвычайной ситуации. Спросите, куда направляются ученики в случае эвакуации, как учебное заведение уведомит вас о чрезвычайной ситуации и как можно встретить своего ребенка. </w:t>
      </w:r>
    </w:p>
    <w:p w14:paraId="74696528" w14:textId="77777777" w:rsidR="00972CD1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Включите оповещения о чрезвычайных ситуациях на телефонах и других устройствах связи. </w:t>
      </w:r>
    </w:p>
    <w:p w14:paraId="547EF7B9" w14:textId="77777777" w:rsidR="00972CD1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Ознакомьтесь с планом готовности вашего города к чрезвычайным ситуациям. </w:t>
      </w:r>
    </w:p>
    <w:p w14:paraId="6B721DBE" w14:textId="0A5AB283" w:rsidR="00802CE8" w:rsidRPr="00802CE8" w:rsidRDefault="00802CE8" w:rsidP="00802CE8">
      <w:pPr>
        <w:numPr>
          <w:ilvl w:val="0"/>
          <w:numId w:val="2"/>
        </w:numPr>
        <w:spacing w:after="0"/>
        <w:rPr>
          <w:rFonts w:asciiTheme="majorHAnsi" w:hAnsiTheme="majorHAnsi"/>
          <w:sz w:val="24"/>
          <w:szCs w:val="24"/>
        </w:rPr>
      </w:pPr>
      <w:r w:rsidRPr="00802CE8">
        <w:rPr>
          <w:rFonts w:asciiTheme="majorHAnsi" w:hAnsiTheme="majorHAnsi"/>
          <w:sz w:val="24"/>
          <w:szCs w:val="24"/>
          <w:lang w:bidi="ru-RU"/>
        </w:rPr>
        <w:t xml:space="preserve">Соберите комплект первой необходимости. Вы можете дополнять его по мере необходимости. </w:t>
      </w:r>
    </w:p>
    <w:p w14:paraId="509EE0B0" w14:textId="77777777" w:rsidR="00435CE1" w:rsidRPr="00B9386B" w:rsidRDefault="00435CE1" w:rsidP="00435CE1">
      <w:pPr>
        <w:rPr>
          <w:rFonts w:asciiTheme="majorHAnsi" w:hAnsiTheme="majorHAnsi"/>
          <w:b/>
          <w:bCs/>
          <w:sz w:val="24"/>
          <w:szCs w:val="24"/>
        </w:rPr>
      </w:pPr>
    </w:p>
    <w:p w14:paraId="424F65F4" w14:textId="77777777" w:rsidR="00435CE1" w:rsidRPr="00B9386B" w:rsidRDefault="00435CE1" w:rsidP="00435CE1">
      <w:pPr>
        <w:rPr>
          <w:rFonts w:asciiTheme="majorHAnsi" w:hAnsiTheme="majorHAnsi"/>
          <w:b/>
          <w:bCs/>
          <w:sz w:val="24"/>
          <w:szCs w:val="24"/>
        </w:rPr>
      </w:pPr>
      <w:r w:rsidRPr="00B9386B">
        <w:rPr>
          <w:rFonts w:asciiTheme="majorHAnsi" w:hAnsiTheme="majorHAnsi"/>
          <w:b/>
          <w:sz w:val="24"/>
          <w:szCs w:val="24"/>
          <w:lang w:bidi="ru-RU"/>
        </w:rPr>
        <w:t xml:space="preserve">Важная семейная информация </w:t>
      </w:r>
    </w:p>
    <w:p w14:paraId="4785EF58" w14:textId="7176CEB5" w:rsidR="00972CD1" w:rsidRDefault="00972CD1" w:rsidP="00972CD1">
      <w:pPr>
        <w:rPr>
          <w:rFonts w:asciiTheme="majorHAnsi" w:hAnsiTheme="majorHAnsi"/>
          <w:sz w:val="24"/>
          <w:szCs w:val="24"/>
        </w:rPr>
      </w:pPr>
      <w:bookmarkStart w:id="0" w:name="_Hlk79404910"/>
      <w:r w:rsidRPr="00972CD1">
        <w:rPr>
          <w:rFonts w:asciiTheme="majorHAnsi" w:hAnsiTheme="majorHAnsi"/>
          <w:sz w:val="24"/>
          <w:szCs w:val="24"/>
          <w:lang w:bidi="ru-RU"/>
        </w:rPr>
        <w:t xml:space="preserve">Укажите сведения о каждом проживающем с вами человеке и обновляйте информацию по мере необходимости. Храните такую информацию в местах, где она может пригодиться. </w:t>
      </w:r>
    </w:p>
    <w:p w14:paraId="5934E0AF" w14:textId="5AC3EFFA" w:rsidR="00435CE1" w:rsidRDefault="00435CE1" w:rsidP="00972CD1">
      <w:pPr>
        <w:rPr>
          <w:rFonts w:asciiTheme="majorHAnsi" w:hAnsiTheme="majorHAnsi"/>
          <w:sz w:val="24"/>
          <w:szCs w:val="24"/>
        </w:rPr>
      </w:pPr>
      <w:r w:rsidRPr="00972CD1">
        <w:rPr>
          <w:rFonts w:asciiTheme="majorHAnsi" w:hAnsiTheme="majorHAnsi"/>
          <w:b/>
          <w:sz w:val="24"/>
          <w:szCs w:val="24"/>
          <w:lang w:bidi="ru-RU"/>
        </w:rPr>
        <w:lastRenderedPageBreak/>
        <w:t xml:space="preserve">Ф.И.О: </w:t>
      </w:r>
    </w:p>
    <w:p w14:paraId="29DA3F29" w14:textId="18403984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Телефон: </w:t>
      </w:r>
    </w:p>
    <w:p w14:paraId="72EB38AB" w14:textId="36739904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Адрес места работы/учебы: </w:t>
      </w:r>
    </w:p>
    <w:p w14:paraId="0BC1FC15" w14:textId="3C8F180C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Место эвакуации: </w:t>
      </w:r>
    </w:p>
    <w:p w14:paraId="589A5EB9" w14:textId="3E2B3E05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Необходимая помощь: </w:t>
      </w:r>
    </w:p>
    <w:p w14:paraId="1BF70A61" w14:textId="50541B16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Медицинские сведения: </w:t>
      </w:r>
    </w:p>
    <w:p w14:paraId="459FF6C8" w14:textId="7CE2C32F" w:rsidR="00972CD1" w:rsidRDefault="00972CD1" w:rsidP="00972CD1">
      <w:pPr>
        <w:rPr>
          <w:rFonts w:asciiTheme="majorHAnsi" w:hAnsiTheme="majorHAnsi"/>
          <w:sz w:val="24"/>
          <w:szCs w:val="24"/>
        </w:rPr>
      </w:pPr>
    </w:p>
    <w:p w14:paraId="10B3CD21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 w:rsidRPr="00972CD1">
        <w:rPr>
          <w:rFonts w:asciiTheme="majorHAnsi" w:hAnsiTheme="majorHAnsi"/>
          <w:b/>
          <w:sz w:val="24"/>
          <w:szCs w:val="24"/>
          <w:lang w:bidi="ru-RU"/>
        </w:rPr>
        <w:t xml:space="preserve">Ф.И.О: </w:t>
      </w:r>
    </w:p>
    <w:p w14:paraId="5CD11D0A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Телефон: </w:t>
      </w:r>
    </w:p>
    <w:p w14:paraId="5D53EF5C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Адрес места работы/учебы: </w:t>
      </w:r>
    </w:p>
    <w:p w14:paraId="78127762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Место эвакуации: </w:t>
      </w:r>
    </w:p>
    <w:p w14:paraId="777AD812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Необходимая помощь: </w:t>
      </w:r>
    </w:p>
    <w:p w14:paraId="3EC012EA" w14:textId="77777777" w:rsidR="00972CD1" w:rsidRPr="00B9386B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Медицинские сведения: </w:t>
      </w:r>
    </w:p>
    <w:p w14:paraId="2266D5C4" w14:textId="69A275E5" w:rsidR="00972CD1" w:rsidRDefault="00972CD1" w:rsidP="00972CD1">
      <w:pPr>
        <w:rPr>
          <w:rFonts w:asciiTheme="majorHAnsi" w:hAnsiTheme="majorHAnsi"/>
          <w:sz w:val="24"/>
          <w:szCs w:val="24"/>
        </w:rPr>
      </w:pPr>
    </w:p>
    <w:p w14:paraId="7764CA05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 w:rsidRPr="00972CD1">
        <w:rPr>
          <w:rFonts w:asciiTheme="majorHAnsi" w:hAnsiTheme="majorHAnsi"/>
          <w:b/>
          <w:sz w:val="24"/>
          <w:szCs w:val="24"/>
          <w:lang w:bidi="ru-RU"/>
        </w:rPr>
        <w:t xml:space="preserve">Ф.И.О: </w:t>
      </w:r>
    </w:p>
    <w:p w14:paraId="70A726A9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Телефон: </w:t>
      </w:r>
    </w:p>
    <w:p w14:paraId="5783238B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Адрес места работы/учебы: </w:t>
      </w:r>
    </w:p>
    <w:p w14:paraId="5CF778F7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Место эвакуации: </w:t>
      </w:r>
    </w:p>
    <w:p w14:paraId="1CE88408" w14:textId="77777777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Необходимая помощь: </w:t>
      </w:r>
    </w:p>
    <w:p w14:paraId="1F1DFAC1" w14:textId="1DCBA819" w:rsidR="00972CD1" w:rsidRDefault="00972CD1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 xml:space="preserve">Медицинские сведения: </w:t>
      </w:r>
    </w:p>
    <w:p w14:paraId="28FC892C" w14:textId="7B271866" w:rsidR="000806C8" w:rsidRDefault="000806C8" w:rsidP="00972CD1">
      <w:pPr>
        <w:rPr>
          <w:rFonts w:asciiTheme="majorHAnsi" w:hAnsiTheme="majorHAnsi"/>
          <w:sz w:val="24"/>
          <w:szCs w:val="24"/>
        </w:rPr>
      </w:pPr>
    </w:p>
    <w:p w14:paraId="25E002D5" w14:textId="49602E8A" w:rsidR="000806C8" w:rsidRPr="00B9386B" w:rsidRDefault="000806C8" w:rsidP="00972CD1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  <w:lang w:bidi="ru-RU"/>
        </w:rPr>
        <w:t>mass.gov/BePrepared</w:t>
      </w:r>
    </w:p>
    <w:p w14:paraId="1891B8B2" w14:textId="77777777" w:rsidR="00972CD1" w:rsidRPr="00B9386B" w:rsidRDefault="00972CD1" w:rsidP="00972CD1">
      <w:pPr>
        <w:rPr>
          <w:rFonts w:asciiTheme="majorHAnsi" w:hAnsiTheme="majorHAnsi"/>
          <w:sz w:val="24"/>
          <w:szCs w:val="24"/>
        </w:rPr>
      </w:pPr>
    </w:p>
    <w:bookmarkEnd w:id="0"/>
    <w:p w14:paraId="4CC65EA1" w14:textId="7D05BA47" w:rsidR="00435CE1" w:rsidRPr="00B9386B" w:rsidRDefault="00435CE1" w:rsidP="00435CE1">
      <w:pPr>
        <w:rPr>
          <w:rFonts w:asciiTheme="majorHAnsi" w:hAnsiTheme="majorHAnsi"/>
          <w:sz w:val="24"/>
          <w:szCs w:val="24"/>
        </w:rPr>
      </w:pPr>
    </w:p>
    <w:sectPr w:rsidR="00435CE1" w:rsidRPr="00B938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34FA8"/>
    <w:multiLevelType w:val="hybridMultilevel"/>
    <w:tmpl w:val="62B2B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447D3D"/>
    <w:multiLevelType w:val="hybridMultilevel"/>
    <w:tmpl w:val="C6008A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K0MDc3NjexNDNV0lEKTi0uzszPAykwrAUAN7wp8iwAAAA="/>
  </w:docVars>
  <w:rsids>
    <w:rsidRoot w:val="00435CE1"/>
    <w:rsid w:val="000806C8"/>
    <w:rsid w:val="00435CE1"/>
    <w:rsid w:val="00802CE8"/>
    <w:rsid w:val="009667CA"/>
    <w:rsid w:val="00972CD1"/>
    <w:rsid w:val="00B9386B"/>
    <w:rsid w:val="00FC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6D852"/>
  <w15:chartTrackingRefBased/>
  <w15:docId w15:val="{8F732B00-FAB9-456C-9A31-FC87DCAF5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02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hue, Tammy (DPH)</dc:creator>
  <cp:keywords/>
  <dc:description/>
  <cp:lastModifiedBy>A A</cp:lastModifiedBy>
  <cp:revision>4</cp:revision>
  <dcterms:created xsi:type="dcterms:W3CDTF">2021-08-13T21:45:00Z</dcterms:created>
  <dcterms:modified xsi:type="dcterms:W3CDTF">2021-09-21T15:37:00Z</dcterms:modified>
</cp:coreProperties>
</file>